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A0CFC" w14:textId="4AF880F2" w:rsidR="00191075" w:rsidRPr="00E34CEE" w:rsidRDefault="00C92196" w:rsidP="00C92196">
      <w:pPr>
        <w:jc w:val="center"/>
        <w:rPr>
          <w:rFonts w:asciiTheme="majorHAnsi" w:hAnsiTheme="majorHAnsi" w:cs="Arial"/>
          <w:b/>
          <w:u w:val="single"/>
        </w:rPr>
      </w:pPr>
      <w:r w:rsidRPr="00E34CEE">
        <w:rPr>
          <w:rFonts w:asciiTheme="majorHAnsi" w:hAnsiTheme="majorHAnsi" w:cs="Arial"/>
          <w:b/>
          <w:u w:val="single"/>
        </w:rPr>
        <w:t>JOB OPENING – REQUISITION FORM</w:t>
      </w:r>
      <w:r w:rsidR="00156E96" w:rsidRPr="00156E96">
        <w:rPr>
          <w:rFonts w:asciiTheme="majorHAnsi" w:hAnsiTheme="majorHAnsi" w:cs="Arial"/>
          <w:b/>
        </w:rPr>
        <w:t xml:space="preserve">                  </w:t>
      </w:r>
      <w:r w:rsidR="00EF45D9">
        <w:rPr>
          <w:rFonts w:asciiTheme="majorHAnsi" w:hAnsiTheme="majorHAnsi" w:cs="Arial"/>
          <w:b/>
        </w:rPr>
        <w:t xml:space="preserve">      30.03.2021</w:t>
      </w:r>
      <w:r w:rsidR="00156E96" w:rsidRPr="00156E96">
        <w:rPr>
          <w:rFonts w:asciiTheme="majorHAnsi" w:hAnsiTheme="majorHAnsi" w:cs="Arial"/>
          <w:b/>
        </w:rPr>
        <w:t xml:space="preserve">   </w:t>
      </w:r>
      <w:r w:rsidR="00156E96">
        <w:rPr>
          <w:rFonts w:asciiTheme="majorHAnsi" w:hAnsiTheme="majorHAnsi" w:cs="Arial"/>
          <w:b/>
        </w:rPr>
        <w:t xml:space="preserve">                                     </w:t>
      </w:r>
      <w:r w:rsidR="00156E96">
        <w:rPr>
          <w:rFonts w:asciiTheme="majorHAnsi" w:hAnsiTheme="majorHAnsi" w:cs="Arial"/>
          <w:b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2"/>
        <w:gridCol w:w="3652"/>
        <w:gridCol w:w="4725"/>
      </w:tblGrid>
      <w:tr w:rsidR="00C92196" w:rsidRPr="00E34CEE" w14:paraId="060820AD" w14:textId="77777777" w:rsidTr="006B6D8A">
        <w:tc>
          <w:tcPr>
            <w:tcW w:w="648" w:type="dxa"/>
          </w:tcPr>
          <w:p w14:paraId="2D70ECE0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  <w:b/>
              </w:rPr>
            </w:pPr>
            <w:r w:rsidRPr="00E34CEE">
              <w:rPr>
                <w:rFonts w:asciiTheme="majorHAnsi" w:hAnsiTheme="majorHAnsi" w:cs="Arial"/>
                <w:b/>
              </w:rPr>
              <w:t>Sr. No.</w:t>
            </w:r>
          </w:p>
        </w:tc>
        <w:tc>
          <w:tcPr>
            <w:tcW w:w="3780" w:type="dxa"/>
          </w:tcPr>
          <w:p w14:paraId="603C123C" w14:textId="77777777" w:rsidR="00C92196" w:rsidRPr="00E34CEE" w:rsidRDefault="00DB120F" w:rsidP="00DB120F">
            <w:pPr>
              <w:jc w:val="center"/>
              <w:rPr>
                <w:rFonts w:asciiTheme="majorHAnsi" w:hAnsiTheme="majorHAnsi" w:cs="Arial"/>
                <w:b/>
              </w:rPr>
            </w:pPr>
            <w:r w:rsidRPr="00E34CEE">
              <w:rPr>
                <w:rFonts w:asciiTheme="majorHAnsi" w:hAnsiTheme="majorHAnsi" w:cs="Arial"/>
                <w:b/>
              </w:rPr>
              <w:t>Heads</w:t>
            </w:r>
          </w:p>
        </w:tc>
        <w:tc>
          <w:tcPr>
            <w:tcW w:w="4817" w:type="dxa"/>
          </w:tcPr>
          <w:p w14:paraId="7B945EDC" w14:textId="77777777" w:rsidR="00C92196" w:rsidRPr="00E34CEE" w:rsidRDefault="00DB120F" w:rsidP="00DB120F">
            <w:pPr>
              <w:jc w:val="center"/>
              <w:rPr>
                <w:rFonts w:asciiTheme="majorHAnsi" w:hAnsiTheme="majorHAnsi" w:cs="Arial"/>
                <w:b/>
              </w:rPr>
            </w:pPr>
            <w:r w:rsidRPr="00E34CEE">
              <w:rPr>
                <w:rFonts w:asciiTheme="majorHAnsi" w:hAnsiTheme="majorHAnsi" w:cs="Arial"/>
                <w:b/>
              </w:rPr>
              <w:t>Details</w:t>
            </w:r>
          </w:p>
        </w:tc>
      </w:tr>
      <w:tr w:rsidR="00C92196" w:rsidRPr="00E34CEE" w14:paraId="0AF7EAAD" w14:textId="77777777" w:rsidTr="006B6D8A">
        <w:trPr>
          <w:trHeight w:val="70"/>
        </w:trPr>
        <w:tc>
          <w:tcPr>
            <w:tcW w:w="648" w:type="dxa"/>
          </w:tcPr>
          <w:p w14:paraId="00DA3EFB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1.</w:t>
            </w:r>
          </w:p>
        </w:tc>
        <w:tc>
          <w:tcPr>
            <w:tcW w:w="3780" w:type="dxa"/>
          </w:tcPr>
          <w:p w14:paraId="4FAEC427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Name of Employer</w:t>
            </w:r>
          </w:p>
          <w:p w14:paraId="7EA7E302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09BCBD0A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28ACDF1C" w14:textId="77777777" w:rsidR="00C92196" w:rsidRPr="00E34CEE" w:rsidRDefault="00FC7A3B" w:rsidP="00C92196">
            <w:pPr>
              <w:jc w:val="both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Tricon Energy (India)</w:t>
            </w:r>
          </w:p>
        </w:tc>
      </w:tr>
      <w:tr w:rsidR="00C92196" w:rsidRPr="00E34CEE" w14:paraId="32635BC5" w14:textId="77777777" w:rsidTr="006B6D8A">
        <w:tc>
          <w:tcPr>
            <w:tcW w:w="648" w:type="dxa"/>
          </w:tcPr>
          <w:p w14:paraId="63F2967C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2.</w:t>
            </w:r>
          </w:p>
        </w:tc>
        <w:tc>
          <w:tcPr>
            <w:tcW w:w="3780" w:type="dxa"/>
          </w:tcPr>
          <w:p w14:paraId="6C83F041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Nature of Business</w:t>
            </w:r>
          </w:p>
          <w:p w14:paraId="1CA4EC52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7E0ABF41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7D582D07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3AC44EAB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180AC9F8" w14:textId="77777777" w:rsidR="00813432" w:rsidRPr="00E34CEE" w:rsidRDefault="00813432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70F2EC62" w14:textId="77777777" w:rsidR="00C92196" w:rsidRPr="00E34CEE" w:rsidRDefault="00FC7A3B" w:rsidP="008B742D">
            <w:pPr>
              <w:spacing w:line="300" w:lineRule="atLeast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Back Office Operations</w:t>
            </w:r>
          </w:p>
        </w:tc>
      </w:tr>
      <w:tr w:rsidR="00C92196" w:rsidRPr="00E34CEE" w14:paraId="1CE3982F" w14:textId="77777777" w:rsidTr="006B6D8A">
        <w:tc>
          <w:tcPr>
            <w:tcW w:w="648" w:type="dxa"/>
          </w:tcPr>
          <w:p w14:paraId="28C46B43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3.</w:t>
            </w:r>
          </w:p>
        </w:tc>
        <w:tc>
          <w:tcPr>
            <w:tcW w:w="3780" w:type="dxa"/>
          </w:tcPr>
          <w:p w14:paraId="1253A2E3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Postal Address</w:t>
            </w:r>
          </w:p>
          <w:p w14:paraId="2D9CA520" w14:textId="77777777" w:rsidR="00813432" w:rsidRPr="00E34CEE" w:rsidRDefault="00813432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6D777B1D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1BBAF41C" w14:textId="77777777" w:rsidR="00813432" w:rsidRPr="00E34CEE" w:rsidRDefault="00813432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6E33914A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4B59A9C9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49D35F0F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4CF29086" w14:textId="77777777" w:rsidR="00FC7A3B" w:rsidRDefault="00FC7A3B" w:rsidP="00FC7A3B">
            <w:pPr>
              <w:rPr>
                <w:rFonts w:ascii="Times New Roman" w:eastAsiaTheme="minorEastAsia" w:hAnsi="Times New Roman" w:cs="Times New Roman"/>
                <w:noProof/>
                <w:color w:val="808080"/>
                <w:sz w:val="24"/>
                <w:szCs w:val="24"/>
                <w:lang w:val="tr-TR" w:eastAsia="en-IN"/>
              </w:rPr>
            </w:pPr>
            <w:r>
              <w:rPr>
                <w:rFonts w:ascii="Times New Roman" w:eastAsiaTheme="minorEastAsia" w:hAnsi="Times New Roman" w:cs="Times New Roman"/>
                <w:noProof/>
                <w:color w:val="808080"/>
                <w:sz w:val="24"/>
                <w:szCs w:val="24"/>
                <w:lang w:val="tr-TR" w:eastAsia="en-IN"/>
              </w:rPr>
              <w:t xml:space="preserve">Tricon Energy India Pvt Ltd., 701, 7th Floor, DLH Park, </w:t>
            </w:r>
          </w:p>
          <w:p w14:paraId="109F48DD" w14:textId="77777777" w:rsidR="00FC7A3B" w:rsidRDefault="00FC7A3B" w:rsidP="00FC7A3B">
            <w:pPr>
              <w:rPr>
                <w:rFonts w:ascii="Times New Roman" w:eastAsiaTheme="minorEastAsia" w:hAnsi="Times New Roman" w:cs="Times New Roman"/>
                <w:noProof/>
                <w:color w:val="808080"/>
                <w:sz w:val="24"/>
                <w:szCs w:val="24"/>
                <w:lang w:val="tr-TR" w:eastAsia="en-IN"/>
              </w:rPr>
            </w:pPr>
            <w:r>
              <w:rPr>
                <w:rFonts w:ascii="Times New Roman" w:eastAsiaTheme="minorEastAsia" w:hAnsi="Times New Roman" w:cs="Times New Roman"/>
                <w:noProof/>
                <w:color w:val="808080"/>
                <w:sz w:val="24"/>
                <w:szCs w:val="24"/>
                <w:lang w:val="tr-TR" w:eastAsia="en-IN"/>
              </w:rPr>
              <w:t xml:space="preserve">S.V. Road, Near MTNL, Sunder Nagar, </w:t>
            </w:r>
          </w:p>
          <w:p w14:paraId="49BAF424" w14:textId="77777777" w:rsidR="00FC7A3B" w:rsidRDefault="00FC7A3B" w:rsidP="00FC7A3B">
            <w:pPr>
              <w:rPr>
                <w:rFonts w:ascii="Times New Roman" w:eastAsiaTheme="minorEastAsia" w:hAnsi="Times New Roman" w:cs="Times New Roman"/>
                <w:noProof/>
                <w:color w:val="808080"/>
                <w:sz w:val="24"/>
                <w:szCs w:val="24"/>
                <w:lang w:val="tr-TR" w:eastAsia="en-IN"/>
              </w:rPr>
            </w:pPr>
            <w:r>
              <w:rPr>
                <w:rFonts w:ascii="Times New Roman" w:eastAsiaTheme="minorEastAsia" w:hAnsi="Times New Roman" w:cs="Times New Roman"/>
                <w:noProof/>
                <w:color w:val="808080"/>
                <w:sz w:val="24"/>
                <w:szCs w:val="24"/>
                <w:lang w:val="tr-TR" w:eastAsia="en-IN"/>
              </w:rPr>
              <w:t>Goregaon West, Mumbai -  400062</w:t>
            </w:r>
          </w:p>
          <w:p w14:paraId="2434E937" w14:textId="77777777" w:rsidR="00C92196" w:rsidRPr="00E34CEE" w:rsidRDefault="00C92196" w:rsidP="006D614B">
            <w:pPr>
              <w:shd w:val="clear" w:color="auto" w:fill="FFFFFF"/>
              <w:rPr>
                <w:rFonts w:asciiTheme="majorHAnsi" w:hAnsiTheme="majorHAnsi" w:cs="Arial"/>
              </w:rPr>
            </w:pPr>
          </w:p>
        </w:tc>
      </w:tr>
      <w:tr w:rsidR="00C92196" w:rsidRPr="00E34CEE" w14:paraId="1B84E355" w14:textId="77777777" w:rsidTr="006B6D8A">
        <w:tc>
          <w:tcPr>
            <w:tcW w:w="648" w:type="dxa"/>
          </w:tcPr>
          <w:p w14:paraId="6251F533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4.</w:t>
            </w:r>
          </w:p>
        </w:tc>
        <w:tc>
          <w:tcPr>
            <w:tcW w:w="3780" w:type="dxa"/>
          </w:tcPr>
          <w:p w14:paraId="7D389338" w14:textId="77777777" w:rsidR="00E34CEE" w:rsidRPr="00E34CEE" w:rsidRDefault="00E34CEE" w:rsidP="00E34CEE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Tele., E-mail &amp; Website</w:t>
            </w:r>
          </w:p>
          <w:p w14:paraId="7E74C88C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613E90C7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38450E1E" w14:textId="77777777" w:rsidR="00FC7A3B" w:rsidRDefault="00FC7A3B" w:rsidP="00FC7A3B">
            <w:pPr>
              <w:rPr>
                <w:rFonts w:ascii="Times New Roman" w:hAnsi="Times New Roman" w:cs="Times New Roman"/>
                <w:color w:val="1F3864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color w:val="1F3864"/>
                <w:sz w:val="24"/>
                <w:szCs w:val="24"/>
                <w:lang w:val="tr-TR"/>
              </w:rPr>
              <w:t>T – 022 40963100</w:t>
            </w:r>
          </w:p>
          <w:p w14:paraId="4C3B56FC" w14:textId="77777777" w:rsidR="00FC7A3B" w:rsidRPr="00FC7A3B" w:rsidRDefault="00FC7A3B" w:rsidP="00FC7A3B">
            <w:pPr>
              <w:rPr>
                <w:rFonts w:ascii="Times New Roman" w:hAnsi="Times New Roman" w:cs="Times New Roman"/>
                <w:color w:val="1F386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3864"/>
                <w:sz w:val="24"/>
                <w:szCs w:val="24"/>
              </w:rPr>
              <w:t xml:space="preserve">Website – </w:t>
            </w:r>
            <w:hyperlink r:id="rId11" w:history="1">
              <w:r w:rsidRPr="0001349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riconenergy.com/</w:t>
              </w:r>
            </w:hyperlink>
          </w:p>
        </w:tc>
      </w:tr>
      <w:tr w:rsidR="00C92196" w:rsidRPr="00E34CEE" w14:paraId="31E2BC76" w14:textId="77777777" w:rsidTr="006B6D8A">
        <w:tc>
          <w:tcPr>
            <w:tcW w:w="648" w:type="dxa"/>
          </w:tcPr>
          <w:p w14:paraId="5411E8ED" w14:textId="77777777" w:rsidR="00C92196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5.</w:t>
            </w:r>
          </w:p>
        </w:tc>
        <w:tc>
          <w:tcPr>
            <w:tcW w:w="3780" w:type="dxa"/>
          </w:tcPr>
          <w:p w14:paraId="4E21BD04" w14:textId="77777777" w:rsidR="00E34CEE" w:rsidRPr="00E34CEE" w:rsidRDefault="00E34CEE" w:rsidP="00E34CEE">
            <w:pPr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Contact person’s name, designation, Tele. No. &amp; e-mail</w:t>
            </w:r>
          </w:p>
          <w:p w14:paraId="7F5D1206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30896CA3" w14:textId="77777777" w:rsidR="00DB120F" w:rsidRPr="00E34CEE" w:rsidRDefault="00DB120F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231977D1" w14:textId="77777777" w:rsidR="006D614B" w:rsidRDefault="00FC7A3B" w:rsidP="00C92196">
            <w:pPr>
              <w:jc w:val="both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Noopur Gupta</w:t>
            </w:r>
          </w:p>
          <w:p w14:paraId="23165529" w14:textId="77777777" w:rsidR="00FC7A3B" w:rsidRDefault="00FC7A3B" w:rsidP="00C92196">
            <w:pPr>
              <w:jc w:val="both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Manager HR – India</w:t>
            </w:r>
          </w:p>
          <w:p w14:paraId="2ACDBD45" w14:textId="77777777" w:rsidR="00FC7A3B" w:rsidRPr="00FC7A3B" w:rsidRDefault="00FC7A3B" w:rsidP="00FC7A3B">
            <w:pPr>
              <w:rPr>
                <w:rFonts w:ascii="Times New Roman" w:hAnsi="Times New Roman" w:cs="Times New Roman"/>
                <w:color w:val="1F386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3864"/>
                <w:sz w:val="24"/>
                <w:szCs w:val="24"/>
              </w:rPr>
              <w:t xml:space="preserve">E-Mail – </w:t>
            </w:r>
            <w:hyperlink r:id="rId12" w:history="1">
              <w:r w:rsidRPr="0001349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uptan@triconenergy.com</w:t>
              </w:r>
            </w:hyperlink>
          </w:p>
        </w:tc>
      </w:tr>
      <w:tr w:rsidR="006B6D8A" w:rsidRPr="00E34CEE" w14:paraId="73E99D71" w14:textId="77777777" w:rsidTr="003022E3">
        <w:tc>
          <w:tcPr>
            <w:tcW w:w="648" w:type="dxa"/>
            <w:vMerge w:val="restart"/>
          </w:tcPr>
          <w:p w14:paraId="6264BDC7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6.</w:t>
            </w:r>
          </w:p>
        </w:tc>
        <w:tc>
          <w:tcPr>
            <w:tcW w:w="8597" w:type="dxa"/>
            <w:gridSpan w:val="2"/>
          </w:tcPr>
          <w:p w14:paraId="4DD15D00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Vacancy description :</w:t>
            </w:r>
          </w:p>
        </w:tc>
      </w:tr>
      <w:tr w:rsidR="006B6D8A" w:rsidRPr="00E34CEE" w14:paraId="0A9C4075" w14:textId="77777777" w:rsidTr="006B6D8A">
        <w:tc>
          <w:tcPr>
            <w:tcW w:w="648" w:type="dxa"/>
            <w:vMerge/>
          </w:tcPr>
          <w:p w14:paraId="6449ED16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14:paraId="03195AB5" w14:textId="77777777" w:rsidR="00813432" w:rsidRPr="00E34CEE" w:rsidRDefault="00813432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7EB992F0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.1 Position including nature of work</w:t>
            </w:r>
          </w:p>
          <w:p w14:paraId="30470271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2F358032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3283BB28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02AFC1D4" w14:textId="77777777" w:rsidR="006D614B" w:rsidRDefault="006D614B" w:rsidP="00A52EEA">
            <w:pPr>
              <w:rPr>
                <w:rFonts w:asciiTheme="majorHAnsi" w:hAnsiTheme="majorHAnsi" w:cs="Arial"/>
              </w:rPr>
            </w:pPr>
          </w:p>
          <w:p w14:paraId="2BABA2C1" w14:textId="77777777" w:rsidR="00E34CEE" w:rsidRDefault="00FC7A3B" w:rsidP="006D614B">
            <w:pPr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Executive Operations – Bulk Liquids (Purely operations)</w:t>
            </w:r>
          </w:p>
          <w:p w14:paraId="728F9D8E" w14:textId="77777777" w:rsidR="00FC7A3B" w:rsidRPr="006D614B" w:rsidRDefault="00FC7A3B" w:rsidP="006D614B">
            <w:pPr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Sr. Executive Operations – Bulk Liquids (Operations + Chartering)</w:t>
            </w:r>
          </w:p>
        </w:tc>
      </w:tr>
      <w:tr w:rsidR="006B6D8A" w:rsidRPr="00E34CEE" w14:paraId="0E3EF5C8" w14:textId="77777777" w:rsidTr="006B6D8A">
        <w:tc>
          <w:tcPr>
            <w:tcW w:w="648" w:type="dxa"/>
            <w:vMerge/>
          </w:tcPr>
          <w:p w14:paraId="27618353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14:paraId="62F7D12E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.2 Number of vacancies</w:t>
            </w:r>
          </w:p>
          <w:p w14:paraId="5820BD3B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7B08735F" w14:textId="77777777" w:rsidR="006B6D8A" w:rsidRPr="00E34CEE" w:rsidRDefault="00FC7A3B" w:rsidP="00C92196">
            <w:pPr>
              <w:jc w:val="both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3</w:t>
            </w:r>
          </w:p>
        </w:tc>
      </w:tr>
      <w:tr w:rsidR="006B6D8A" w:rsidRPr="00E34CEE" w14:paraId="3E230432" w14:textId="77777777" w:rsidTr="006B6D8A">
        <w:tc>
          <w:tcPr>
            <w:tcW w:w="648" w:type="dxa"/>
            <w:vMerge/>
          </w:tcPr>
          <w:p w14:paraId="2067AD49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14:paraId="446F82C4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.3 Approx. monthly compensation &amp; other benefits</w:t>
            </w:r>
          </w:p>
          <w:p w14:paraId="04F86A5B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4914CDAB" w14:textId="77777777" w:rsidR="006B6D8A" w:rsidRPr="00E34CEE" w:rsidRDefault="00FC7A3B" w:rsidP="00C92196">
            <w:pPr>
              <w:jc w:val="both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 xml:space="preserve">5 </w:t>
            </w:r>
            <w:proofErr w:type="spellStart"/>
            <w:r>
              <w:rPr>
                <w:rFonts w:asciiTheme="majorHAnsi" w:hAnsiTheme="majorHAnsi" w:cs="Arial"/>
              </w:rPr>
              <w:t>lpa</w:t>
            </w:r>
            <w:proofErr w:type="spellEnd"/>
            <w:r>
              <w:rPr>
                <w:rFonts w:asciiTheme="majorHAnsi" w:hAnsiTheme="majorHAnsi" w:cs="Arial"/>
              </w:rPr>
              <w:t xml:space="preserve"> – 7 </w:t>
            </w:r>
            <w:proofErr w:type="spellStart"/>
            <w:r>
              <w:rPr>
                <w:rFonts w:asciiTheme="majorHAnsi" w:hAnsiTheme="majorHAnsi" w:cs="Arial"/>
              </w:rPr>
              <w:t>lpa</w:t>
            </w:r>
            <w:proofErr w:type="spellEnd"/>
          </w:p>
        </w:tc>
      </w:tr>
      <w:tr w:rsidR="006B6D8A" w:rsidRPr="00E34CEE" w14:paraId="3337A73B" w14:textId="77777777" w:rsidTr="006B6D8A">
        <w:tc>
          <w:tcPr>
            <w:tcW w:w="648" w:type="dxa"/>
            <w:vMerge/>
          </w:tcPr>
          <w:p w14:paraId="6064BB4B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14:paraId="137210E1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.4 Location of Employment</w:t>
            </w:r>
          </w:p>
          <w:p w14:paraId="19FE390B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48DF2267" w14:textId="77777777" w:rsidR="006B6D8A" w:rsidRPr="00E34CEE" w:rsidRDefault="00FC7A3B" w:rsidP="00C92196">
            <w:pPr>
              <w:jc w:val="both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Mumbai</w:t>
            </w:r>
          </w:p>
        </w:tc>
      </w:tr>
      <w:tr w:rsidR="006B6D8A" w:rsidRPr="00E34CEE" w14:paraId="05FE8574" w14:textId="77777777" w:rsidTr="008B742D">
        <w:trPr>
          <w:trHeight w:val="70"/>
        </w:trPr>
        <w:tc>
          <w:tcPr>
            <w:tcW w:w="648" w:type="dxa"/>
            <w:vMerge/>
          </w:tcPr>
          <w:p w14:paraId="791745CA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14:paraId="0CDD61E7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.5 Any other details</w:t>
            </w:r>
          </w:p>
          <w:p w14:paraId="240196CA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6C027BE0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36573EEE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4C16025B" w14:textId="77777777" w:rsidR="00813432" w:rsidRPr="00E34CEE" w:rsidRDefault="00813432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03654B5B" w14:textId="77777777" w:rsidR="00813432" w:rsidRPr="00E34CEE" w:rsidRDefault="00813432" w:rsidP="00C92196">
            <w:pPr>
              <w:jc w:val="both"/>
              <w:rPr>
                <w:rFonts w:asciiTheme="majorHAnsi" w:hAnsiTheme="majorHAnsi" w:cs="Arial"/>
              </w:rPr>
            </w:pPr>
          </w:p>
          <w:p w14:paraId="6008A3EB" w14:textId="77777777" w:rsidR="006B6D8A" w:rsidRPr="00E34CEE" w:rsidRDefault="006B6D8A" w:rsidP="00C92196">
            <w:pPr>
              <w:jc w:val="both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14:paraId="4685619C" w14:textId="77777777" w:rsidR="0047687D" w:rsidRPr="0047687D" w:rsidRDefault="00FC7A3B" w:rsidP="00772C27">
            <w:pPr>
              <w:jc w:val="both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Please check the JD for more details</w:t>
            </w:r>
          </w:p>
        </w:tc>
      </w:tr>
    </w:tbl>
    <w:p w14:paraId="10525636" w14:textId="77777777" w:rsidR="006B6D8A" w:rsidRPr="00E34CEE" w:rsidRDefault="006B6D8A" w:rsidP="00C92196">
      <w:pPr>
        <w:jc w:val="both"/>
        <w:rPr>
          <w:rFonts w:asciiTheme="majorHAnsi" w:hAnsiTheme="majorHAnsi" w:cs="Arial"/>
        </w:rPr>
      </w:pPr>
    </w:p>
    <w:p w14:paraId="41C20965" w14:textId="77777777" w:rsidR="006B6D8A" w:rsidRPr="00E34CEE" w:rsidRDefault="006B6D8A" w:rsidP="00C92196">
      <w:pPr>
        <w:jc w:val="both"/>
        <w:rPr>
          <w:rFonts w:asciiTheme="majorHAnsi" w:hAnsiTheme="majorHAnsi" w:cs="Arial"/>
        </w:rPr>
      </w:pPr>
    </w:p>
    <w:p w14:paraId="4BEF2EDF" w14:textId="77777777" w:rsidR="006B6D8A" w:rsidRPr="00E34CEE" w:rsidRDefault="00813432" w:rsidP="006B6D8A">
      <w:pPr>
        <w:jc w:val="center"/>
        <w:rPr>
          <w:rFonts w:asciiTheme="majorHAnsi" w:hAnsiTheme="majorHAnsi" w:cs="Arial"/>
        </w:rPr>
      </w:pPr>
      <w:r w:rsidRPr="00E34CEE">
        <w:rPr>
          <w:rFonts w:asciiTheme="majorHAnsi" w:hAnsiTheme="majorHAnsi" w:cs="Arial"/>
        </w:rPr>
        <w:t>********************</w:t>
      </w:r>
    </w:p>
    <w:sectPr w:rsidR="006B6D8A" w:rsidRPr="00E34CEE" w:rsidSect="008B742D">
      <w:pgSz w:w="11909" w:h="16834" w:code="9"/>
      <w:pgMar w:top="2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521510"/>
    <w:multiLevelType w:val="hybridMultilevel"/>
    <w:tmpl w:val="76AC339E"/>
    <w:lvl w:ilvl="0" w:tplc="38046D8E">
      <w:numFmt w:val="bullet"/>
      <w:lvlText w:val="-"/>
      <w:lvlJc w:val="left"/>
      <w:pPr>
        <w:ind w:left="72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D34064"/>
    <w:multiLevelType w:val="hybridMultilevel"/>
    <w:tmpl w:val="96EA3E00"/>
    <w:lvl w:ilvl="0" w:tplc="E6ECA92C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zcwNbYwNzMxNzJU0lEKTi0uzszPAykwrAUAApCnISwAAAA="/>
  </w:docVars>
  <w:rsids>
    <w:rsidRoot w:val="00327710"/>
    <w:rsid w:val="000E68E7"/>
    <w:rsid w:val="00156E96"/>
    <w:rsid w:val="00191075"/>
    <w:rsid w:val="002E67DA"/>
    <w:rsid w:val="00327710"/>
    <w:rsid w:val="00420F73"/>
    <w:rsid w:val="0047687D"/>
    <w:rsid w:val="004E2133"/>
    <w:rsid w:val="0063169B"/>
    <w:rsid w:val="00641602"/>
    <w:rsid w:val="00652145"/>
    <w:rsid w:val="006B6D8A"/>
    <w:rsid w:val="006D614B"/>
    <w:rsid w:val="00772C27"/>
    <w:rsid w:val="00813432"/>
    <w:rsid w:val="008B742D"/>
    <w:rsid w:val="008D1322"/>
    <w:rsid w:val="008F506B"/>
    <w:rsid w:val="00A439B8"/>
    <w:rsid w:val="00A52EEA"/>
    <w:rsid w:val="00B678D4"/>
    <w:rsid w:val="00C92196"/>
    <w:rsid w:val="00DB120F"/>
    <w:rsid w:val="00E34CEE"/>
    <w:rsid w:val="00EF45D9"/>
    <w:rsid w:val="00FB34E9"/>
    <w:rsid w:val="00FC7A3B"/>
    <w:rsid w:val="00FD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7310F"/>
  <w15:docId w15:val="{8CE0A3BB-4D28-44F6-88C6-5CAE696F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219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34CE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4CEE"/>
    <w:pPr>
      <w:spacing w:after="0" w:line="240" w:lineRule="auto"/>
      <w:ind w:left="720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C7A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0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hyperlink" Target="mailto:Guptan@triconenerg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hyperlink" Target="https://www.triconenergy.com/" TargetMode="Externa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f35ebb04-646d-4ca6-b034-fd0e04938da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B03EDB7D1B4D45AB404EB82BD3EA3F" ma:contentTypeVersion="119" ma:contentTypeDescription="Create a new document." ma:contentTypeScope="" ma:versionID="5a8899af8dd61e8ed2485c11a176671b">
  <xsd:schema xmlns:xsd="http://www.w3.org/2001/XMLSchema" xmlns:xs="http://www.w3.org/2001/XMLSchema" xmlns:p="http://schemas.microsoft.com/office/2006/metadata/properties" xmlns:ns2="dca2bb93-9590-440e-9c84-7496ba365209" xmlns:ns3="a2c6d2a7-2854-429e-adb3-f02858116a77" xmlns:ns4="21b5ef11-7448-4004-a62d-b40f61fd2018" targetNamespace="http://schemas.microsoft.com/office/2006/metadata/properties" ma:root="true" ma:fieldsID="468845bebf6424900defb4b08e053455" ns2:_="" ns3:_="" ns4:_="">
    <xsd:import namespace="dca2bb93-9590-440e-9c84-7496ba365209"/>
    <xsd:import namespace="a2c6d2a7-2854-429e-adb3-f02858116a77"/>
    <xsd:import namespace="21b5ef11-7448-4004-a62d-b40f61fd201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2bb93-9590-440e-9c84-7496ba365209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30a1b0e8-42db-4b8e-b676-9d3f742c3801}" ma:internalName="TaxCatchAll" ma:showField="CatchAllData" ma:web="a2c6d2a7-2854-429e-adb3-f02858116a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30a1b0e8-42db-4b8e-b676-9d3f742c3801}" ma:internalName="TaxCatchAllLabel" ma:readOnly="true" ma:showField="CatchAllDataLabel" ma:web="a2c6d2a7-2854-429e-adb3-f02858116a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6d2a7-2854-429e-adb3-f02858116a77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5ef11-7448-4004-a62d-b40f61fd20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ca2bb93-9590-440e-9c84-7496ba365209"/>
    <_dlc_DocId xmlns="a2c6d2a7-2854-429e-adb3-f02858116a77">VAWVZWFXEV5T-38504110-6275</_dlc_DocId>
    <_dlc_DocIdUrl xmlns="a2c6d2a7-2854-429e-adb3-f02858116a77">
      <Url>https://triconenergy.sharepoint.com/sites/HR/_layouts/15/DocIdRedir.aspx?ID=VAWVZWFXEV5T-38504110-6275</Url>
      <Description>VAWVZWFXEV5T-38504110-6275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515E259-8951-4E11-B1F1-F218E5251EF5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4D4B9C8-9230-4DB5-9367-A9362279C9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a2bb93-9590-440e-9c84-7496ba365209"/>
    <ds:schemaRef ds:uri="a2c6d2a7-2854-429e-adb3-f02858116a77"/>
    <ds:schemaRef ds:uri="21b5ef11-7448-4004-a62d-b40f61fd20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340865-97FA-44DB-8377-646C89BB3F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37458C-746B-4ECA-B0FC-583063B20558}">
  <ds:schemaRefs>
    <ds:schemaRef ds:uri="http://schemas.microsoft.com/office/2006/metadata/properties"/>
    <ds:schemaRef ds:uri="http://schemas.microsoft.com/office/infopath/2007/PartnerControls"/>
    <ds:schemaRef ds:uri="dca2bb93-9590-440e-9c84-7496ba365209"/>
    <ds:schemaRef ds:uri="a2c6d2a7-2854-429e-adb3-f02858116a77"/>
  </ds:schemaRefs>
</ds:datastoreItem>
</file>

<file path=customXml/itemProps5.xml><?xml version="1.0" encoding="utf-8"?>
<ds:datastoreItem xmlns:ds="http://schemas.openxmlformats.org/officeDocument/2006/customXml" ds:itemID="{04AF533F-687E-44D8-8AAF-047AA0B08EF7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18CA812-E837-46D6-B0D6-20C712F219F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ptop</dc:creator>
  <cp:lastModifiedBy>Amritesh Nair</cp:lastModifiedBy>
  <cp:revision>2</cp:revision>
  <dcterms:created xsi:type="dcterms:W3CDTF">2021-03-30T12:19:00Z</dcterms:created>
  <dcterms:modified xsi:type="dcterms:W3CDTF">2021-03-30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B03EDB7D1B4D45AB404EB82BD3EA3F</vt:lpwstr>
  </property>
  <property fmtid="{D5CDD505-2E9C-101B-9397-08002B2CF9AE}" pid="3" name="_dlc_DocIdItemGuid">
    <vt:lpwstr>08b327a9-acbf-4a89-9a94-f2dd150327de</vt:lpwstr>
  </property>
</Properties>
</file>